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2.jpg" ContentType="image/jpeg"/>
  <Override PartName="/word/media/rId67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1d97399</w:t>
        </w:r>
      </w:hyperlink>
      <w:r>
        <w:t xml:space="preserve"> </w:t>
      </w:r>
      <w:r>
        <w:t xml:space="preserve">on March 31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97399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1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End w:id="51"/>
    <w:bookmarkStart w:id="57" w:name="plan-de-trabajo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ry1gobierno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61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End w:id="61"/>
    <w:bookmarkStart w:id="66" w:name="plazo-de-ejecución-2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End w:id="66"/>
    <w:bookmarkStart w:id="72" w:name="plan-de-trabajo-1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ry2arqref2.0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76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End w:id="76"/>
    <w:bookmarkStart w:id="87" w:name="plazo-de-ejecución-4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ias"/>
    <w:p>
      <w:pPr>
        <w:pStyle w:val="Ttulo2"/>
      </w:pPr>
      <w:r>
        <w:t xml:space="preserve">Referencia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2" Target="media/rId52.jpg" /><Relationship Type="http://schemas.openxmlformats.org/officeDocument/2006/relationships/image" Id="rId67" Target="media/rId67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1d97399ebe1764110c6abbbf1f3b0366a260fabe" TargetMode="External" /><Relationship Type="http://schemas.openxmlformats.org/officeDocument/2006/relationships/hyperlink" Id="rId20" Target="https://hwong23.github.io/e-service/v/1d97399ebe1764110c6abbbf1f3b0366a260fab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1d97399ebe1764110c6abbbf1f3b0366a260fabe" TargetMode="External" /><Relationship Type="http://schemas.openxmlformats.org/officeDocument/2006/relationships/hyperlink" Id="rId20" Target="https://hwong23.github.io/e-service/v/1d97399ebe1764110c6abbbf1f3b0366a260fabe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3-31T19:15:22Z</dcterms:created>
  <dcterms:modified xsi:type="dcterms:W3CDTF">2023-03-31T19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